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2CA8DF" w14:textId="77777777" w:rsidR="002B5EE0" w:rsidRDefault="002B5EE0" w:rsidP="002B5EE0">
      <w:pPr>
        <w:jc w:val="center"/>
        <w:rPr>
          <w:sz w:val="32"/>
          <w:szCs w:val="36"/>
        </w:rPr>
      </w:pPr>
      <w:r w:rsidRPr="002B5EE0">
        <w:rPr>
          <w:sz w:val="32"/>
          <w:szCs w:val="36"/>
        </w:rPr>
        <w:t>C2实验指导1</w:t>
      </w:r>
    </w:p>
    <w:p w14:paraId="089DAD44" w14:textId="13D73583" w:rsidR="00CE2B71" w:rsidRDefault="00CE2B71">
      <w:r w:rsidRPr="00821C50">
        <w:rPr>
          <w:rFonts w:hint="eastAsia"/>
          <w:b/>
          <w:bCs/>
        </w:rPr>
        <w:t>编程软件：</w:t>
      </w:r>
      <w:r>
        <w:rPr>
          <w:rFonts w:hint="eastAsia"/>
        </w:rPr>
        <w:t>H</w:t>
      </w:r>
      <w:r>
        <w:t>5</w:t>
      </w:r>
      <w:r>
        <w:rPr>
          <w:rFonts w:hint="eastAsia"/>
        </w:rPr>
        <w:t>游戏引擎Construct</w:t>
      </w:r>
      <w:r>
        <w:t>2</w:t>
      </w:r>
      <w:r>
        <w:rPr>
          <w:rFonts w:hint="eastAsia"/>
        </w:rPr>
        <w:t>。</w:t>
      </w:r>
    </w:p>
    <w:p w14:paraId="23C2AE04" w14:textId="77777777" w:rsidR="004A707E" w:rsidRDefault="004A707E"/>
    <w:p w14:paraId="2E2A0426" w14:textId="05A210E2" w:rsidR="00CE2B71" w:rsidRDefault="00CE2B71">
      <w:r w:rsidRPr="00821C50">
        <w:rPr>
          <w:rFonts w:hint="eastAsia"/>
          <w:b/>
          <w:bCs/>
        </w:rPr>
        <w:t>Construct</w:t>
      </w:r>
      <w:r w:rsidRPr="00821C50">
        <w:rPr>
          <w:b/>
          <w:bCs/>
        </w:rPr>
        <w:t>2</w:t>
      </w:r>
      <w:r w:rsidRPr="00821C50">
        <w:rPr>
          <w:rFonts w:hint="eastAsia"/>
          <w:b/>
          <w:bCs/>
        </w:rPr>
        <w:t>简介：</w:t>
      </w:r>
      <w:r>
        <w:rPr>
          <w:rFonts w:hint="eastAsia"/>
        </w:rPr>
        <w:t>不需要写代码的游戏引擎，</w:t>
      </w:r>
      <w:r w:rsidRPr="00821C50">
        <w:rPr>
          <w:rFonts w:hint="eastAsia"/>
          <w:b/>
          <w:bCs/>
          <w:color w:val="0070C0"/>
        </w:rPr>
        <w:t>用户只需通过鼠标点击，设置游戏的逻辑事件，即可完成游戏开发</w:t>
      </w:r>
      <w:r w:rsidRPr="00821C50">
        <w:rPr>
          <w:rFonts w:hint="eastAsia"/>
          <w:b/>
          <w:bCs/>
        </w:rPr>
        <w:t>。</w:t>
      </w:r>
      <w:r>
        <w:rPr>
          <w:rFonts w:hint="eastAsia"/>
        </w:rPr>
        <w:t>Construct</w:t>
      </w:r>
      <w:r>
        <w:t>2</w:t>
      </w:r>
      <w:r>
        <w:rPr>
          <w:rFonts w:hint="eastAsia"/>
        </w:rPr>
        <w:t>所发布的作品，可以在各种操作系统环境上运行。唯一的缺点在于，目前还没有中文版，用户</w:t>
      </w:r>
      <w:r w:rsidR="00821C50">
        <w:rPr>
          <w:rFonts w:hint="eastAsia"/>
        </w:rPr>
        <w:t>需要</w:t>
      </w:r>
      <w:r>
        <w:rPr>
          <w:rFonts w:hint="eastAsia"/>
        </w:rPr>
        <w:t>有一点点英文基础。</w:t>
      </w:r>
    </w:p>
    <w:p w14:paraId="717AEE5A" w14:textId="3D3235F1" w:rsidR="00CE2B71" w:rsidRDefault="00CE2B71"/>
    <w:p w14:paraId="6D525E24" w14:textId="3A63C25A" w:rsidR="004A707E" w:rsidRDefault="00CE2B71">
      <w:pPr>
        <w:rPr>
          <w:rFonts w:hint="eastAsia"/>
        </w:rPr>
      </w:pPr>
      <w:r w:rsidRPr="00821C50">
        <w:rPr>
          <w:rFonts w:hint="eastAsia"/>
          <w:b/>
          <w:bCs/>
        </w:rPr>
        <w:t>作</w:t>
      </w:r>
      <w:r w:rsidR="00821C50">
        <w:rPr>
          <w:rFonts w:hint="eastAsia"/>
          <w:b/>
          <w:bCs/>
        </w:rPr>
        <w:t>品</w:t>
      </w:r>
      <w:r w:rsidR="002B5EE0">
        <w:rPr>
          <w:rFonts w:hint="eastAsia"/>
          <w:b/>
          <w:bCs/>
        </w:rPr>
        <w:t>发布</w:t>
      </w:r>
      <w:r w:rsidRPr="00821C50">
        <w:rPr>
          <w:rFonts w:hint="eastAsia"/>
          <w:b/>
          <w:bCs/>
        </w:rPr>
        <w:t>说明：</w:t>
      </w:r>
      <w:r w:rsidR="002B5EE0" w:rsidRPr="002B5EE0">
        <w:rPr>
          <w:rFonts w:hint="eastAsia"/>
        </w:rPr>
        <w:t>建议</w:t>
      </w:r>
      <w:r w:rsidR="002B5EE0">
        <w:rPr>
          <w:rFonts w:hint="eastAsia"/>
        </w:rPr>
        <w:t>①</w:t>
      </w:r>
      <w:r>
        <w:rPr>
          <w:rFonts w:hint="eastAsia"/>
        </w:rPr>
        <w:t>发布成H</w:t>
      </w:r>
      <w:r>
        <w:t>5</w:t>
      </w:r>
      <w:r>
        <w:rPr>
          <w:rFonts w:hint="eastAsia"/>
        </w:rPr>
        <w:t>版本，在任何支持H</w:t>
      </w:r>
      <w:r>
        <w:t>5</w:t>
      </w:r>
      <w:r>
        <w:rPr>
          <w:rFonts w:hint="eastAsia"/>
        </w:rPr>
        <w:t>浏览器上均可运行。</w:t>
      </w:r>
      <w:r w:rsidR="002B5EE0">
        <w:rPr>
          <w:rFonts w:hint="eastAsia"/>
        </w:rPr>
        <w:t>或者②发布N</w:t>
      </w:r>
      <w:r w:rsidR="002B5EE0">
        <w:t>W</w:t>
      </w:r>
      <w:r w:rsidR="002B5EE0">
        <w:rPr>
          <w:rFonts w:hint="eastAsia"/>
        </w:rPr>
        <w:t>.</w:t>
      </w:r>
      <w:r w:rsidR="002B5EE0">
        <w:t>js</w:t>
      </w:r>
      <w:r w:rsidR="002B5EE0">
        <w:rPr>
          <w:rFonts w:hint="eastAsia"/>
        </w:rPr>
        <w:t>版本</w:t>
      </w:r>
    </w:p>
    <w:p w14:paraId="7226C2DD" w14:textId="6EFFA3C2" w:rsidR="004A707E" w:rsidRDefault="002B5EE0">
      <w:r>
        <w:rPr>
          <w:noProof/>
        </w:rPr>
        <w:drawing>
          <wp:inline distT="0" distB="0" distL="0" distR="0" wp14:anchorId="1937E3C0" wp14:editId="6C41FAAA">
            <wp:extent cx="2558202" cy="238125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76533" cy="23983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B5EE0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D9EAE2" wp14:editId="48EFD396">
            <wp:extent cx="2557780" cy="2380859"/>
            <wp:effectExtent l="0" t="0" r="0" b="63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76311" cy="239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7F843" w14:textId="7509BB54" w:rsidR="00821C50" w:rsidRDefault="004A707E">
      <w:r w:rsidRPr="004A707E">
        <w:rPr>
          <w:rFonts w:hint="eastAsia"/>
          <w:b/>
          <w:bCs/>
        </w:rPr>
        <w:t>作品运行说</w:t>
      </w:r>
      <w:r>
        <w:rPr>
          <w:rFonts w:hint="eastAsia"/>
          <w:b/>
          <w:bCs/>
        </w:rPr>
        <w:t>明</w:t>
      </w:r>
      <w:r w:rsidRPr="004A707E">
        <w:rPr>
          <w:rFonts w:hint="eastAsia"/>
          <w:b/>
          <w:bCs/>
        </w:rPr>
        <w:t>：</w:t>
      </w:r>
      <w:r w:rsidRPr="004A707E">
        <w:rPr>
          <w:rFonts w:hint="eastAsia"/>
        </w:rPr>
        <w:t>作品为标准的</w:t>
      </w:r>
      <w:r>
        <w:rPr>
          <w:rFonts w:hint="eastAsia"/>
        </w:rPr>
        <w:t>H</w:t>
      </w:r>
      <w:r>
        <w:t>5</w:t>
      </w:r>
      <w:r>
        <w:rPr>
          <w:rFonts w:hint="eastAsia"/>
        </w:rPr>
        <w:t>版本。受</w:t>
      </w:r>
      <w:r w:rsidR="00CE2B71">
        <w:rPr>
          <w:rFonts w:hint="eastAsia"/>
        </w:rPr>
        <w:t>浏览器的安全机制限制，</w:t>
      </w:r>
      <w:r w:rsidR="00CE2B71" w:rsidRPr="00821C50">
        <w:rPr>
          <w:rFonts w:hint="eastAsia"/>
          <w:color w:val="FF0000"/>
        </w:rPr>
        <w:t>建议</w:t>
      </w:r>
      <w:r w:rsidR="00821C50" w:rsidRPr="00821C50">
        <w:rPr>
          <w:rFonts w:hint="eastAsia"/>
          <w:color w:val="FF0000"/>
        </w:rPr>
        <w:t>在</w:t>
      </w:r>
      <w:proofErr w:type="spellStart"/>
      <w:r w:rsidR="00821C50" w:rsidRPr="00821C50">
        <w:rPr>
          <w:rFonts w:hint="eastAsia"/>
          <w:color w:val="FF0000"/>
        </w:rPr>
        <w:t>HBuilder</w:t>
      </w:r>
      <w:proofErr w:type="spellEnd"/>
      <w:r w:rsidR="00821C50" w:rsidRPr="00821C50">
        <w:rPr>
          <w:rFonts w:hint="eastAsia"/>
          <w:color w:val="FF0000"/>
        </w:rPr>
        <w:t>等H</w:t>
      </w:r>
      <w:r w:rsidR="00821C50" w:rsidRPr="00821C50">
        <w:rPr>
          <w:color w:val="FF0000"/>
        </w:rPr>
        <w:t>5</w:t>
      </w:r>
      <w:r w:rsidR="00821C50" w:rsidRPr="00821C50">
        <w:rPr>
          <w:rFonts w:hint="eastAsia"/>
          <w:color w:val="FF0000"/>
        </w:rPr>
        <w:t>开发环境中</w:t>
      </w:r>
      <w:r w:rsidR="00CE2B71" w:rsidRPr="00821C50">
        <w:rPr>
          <w:rFonts w:hint="eastAsia"/>
          <w:color w:val="FF0000"/>
        </w:rPr>
        <w:t>打开</w:t>
      </w:r>
      <w:r w:rsidR="00821C50" w:rsidRPr="00821C50">
        <w:rPr>
          <w:rFonts w:hint="eastAsia"/>
          <w:color w:val="FF0000"/>
        </w:rPr>
        <w:t>和运行</w:t>
      </w:r>
      <w:r>
        <w:rPr>
          <w:rFonts w:hint="eastAsia"/>
        </w:rPr>
        <w:t>，或者将之放置在web服务器上进行访问。</w:t>
      </w:r>
      <w:r w:rsidR="002B5EE0">
        <w:rPr>
          <w:rFonts w:hint="eastAsia"/>
        </w:rPr>
        <w:t>或者通过</w:t>
      </w:r>
      <w:r w:rsidR="002B5EE0">
        <w:rPr>
          <w:rFonts w:hint="eastAsia"/>
        </w:rPr>
        <w:t>N</w:t>
      </w:r>
      <w:r w:rsidR="002B5EE0">
        <w:t>W</w:t>
      </w:r>
      <w:r w:rsidR="002B5EE0">
        <w:rPr>
          <w:rFonts w:hint="eastAsia"/>
        </w:rPr>
        <w:t>.</w:t>
      </w:r>
      <w:r w:rsidR="002B5EE0">
        <w:t>js</w:t>
      </w:r>
      <w:r w:rsidR="002B5EE0">
        <w:rPr>
          <w:rFonts w:hint="eastAsia"/>
        </w:rPr>
        <w:t>打包成exe版</w:t>
      </w:r>
      <w:r w:rsidR="00821C50">
        <w:rPr>
          <w:rFonts w:hint="eastAsia"/>
        </w:rPr>
        <w:t>。</w:t>
      </w:r>
    </w:p>
    <w:p w14:paraId="72544C9D" w14:textId="4DAC0D94" w:rsidR="00821C50" w:rsidRPr="00821C50" w:rsidRDefault="00821C50">
      <w:pPr>
        <w:rPr>
          <w:b/>
          <w:bCs/>
        </w:rPr>
      </w:pPr>
      <w:r>
        <w:rPr>
          <w:rFonts w:hint="eastAsia"/>
          <w:b/>
          <w:bCs/>
        </w:rPr>
        <w:t>作品</w:t>
      </w:r>
      <w:r w:rsidRPr="00821C50">
        <w:rPr>
          <w:rFonts w:hint="eastAsia"/>
          <w:b/>
          <w:bCs/>
        </w:rPr>
        <w:t>内容说明：</w:t>
      </w:r>
    </w:p>
    <w:p w14:paraId="6460EE59" w14:textId="46B57B0D" w:rsidR="00821C50" w:rsidRPr="00821C50" w:rsidRDefault="00821C50" w:rsidP="00821C50">
      <w:pPr>
        <w:ind w:firstLine="420"/>
        <w:rPr>
          <w:b/>
          <w:bCs/>
        </w:rPr>
      </w:pPr>
      <w:r w:rsidRPr="00821C50">
        <w:rPr>
          <w:rFonts w:hint="eastAsia"/>
          <w:b/>
          <w:bCs/>
        </w:rPr>
        <w:t>1、</w:t>
      </w:r>
      <w:r>
        <w:rPr>
          <w:rFonts w:hint="eastAsia"/>
          <w:b/>
          <w:bCs/>
        </w:rPr>
        <w:t>作品</w:t>
      </w:r>
      <w:r w:rsidRPr="00821C50">
        <w:rPr>
          <w:rFonts w:hint="eastAsia"/>
          <w:b/>
          <w:bCs/>
        </w:rPr>
        <w:t>的开始界面</w:t>
      </w:r>
    </w:p>
    <w:p w14:paraId="694FB658" w14:textId="622AACB2" w:rsidR="00821C50" w:rsidRDefault="00821C50" w:rsidP="004A707E">
      <w:pPr>
        <w:ind w:firstLine="420"/>
      </w:pPr>
      <w:r>
        <w:rPr>
          <w:rFonts w:hint="eastAsia"/>
        </w:rPr>
        <w:t>作品是一款医疗战士抗击病毒，收集医疗物资的</w:t>
      </w:r>
      <w:r w:rsidRPr="004A707E">
        <w:rPr>
          <w:rFonts w:hint="eastAsia"/>
          <w:b/>
          <w:bCs/>
        </w:rPr>
        <w:t>射击类游戏</w:t>
      </w:r>
      <w:r>
        <w:rPr>
          <w:rFonts w:hint="eastAsia"/>
        </w:rPr>
        <w:t>，开始界面如下所示。由于时间的关系，</w:t>
      </w:r>
      <w:r w:rsidRPr="00821C50">
        <w:rPr>
          <w:rFonts w:hint="eastAsia"/>
          <w:color w:val="FF0000"/>
        </w:rPr>
        <w:t>作品中所用的图片素材均来自互联网。</w:t>
      </w:r>
    </w:p>
    <w:p w14:paraId="4B459886" w14:textId="1779D22B" w:rsidR="00F43E0E" w:rsidRDefault="002B5EE0" w:rsidP="00821C50">
      <w:pPr>
        <w:jc w:val="center"/>
      </w:pPr>
      <w:r>
        <w:rPr>
          <w:noProof/>
        </w:rPr>
        <w:drawing>
          <wp:inline distT="0" distB="0" distL="0" distR="0" wp14:anchorId="3780716C" wp14:editId="11E03CD8">
            <wp:extent cx="4585615" cy="2562225"/>
            <wp:effectExtent l="0" t="0" r="571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4999" cy="256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67FDB" w14:textId="3C887586" w:rsidR="00821C50" w:rsidRDefault="00821C50" w:rsidP="00821C50">
      <w:pPr>
        <w:jc w:val="center"/>
      </w:pPr>
      <w:r>
        <w:rPr>
          <w:rFonts w:hint="eastAsia"/>
        </w:rPr>
        <w:t>图1</w:t>
      </w:r>
      <w:r>
        <w:t xml:space="preserve"> </w:t>
      </w:r>
      <w:r w:rsidR="004A707E">
        <w:rPr>
          <w:rFonts w:hint="eastAsia"/>
        </w:rPr>
        <w:t>作品</w:t>
      </w:r>
      <w:r>
        <w:rPr>
          <w:rFonts w:hint="eastAsia"/>
        </w:rPr>
        <w:t>开始界面</w:t>
      </w:r>
    </w:p>
    <w:p w14:paraId="2F5141BE" w14:textId="299C65A0" w:rsidR="004A707E" w:rsidRPr="00821C50" w:rsidRDefault="004A707E" w:rsidP="004A707E">
      <w:pPr>
        <w:ind w:firstLine="420"/>
        <w:rPr>
          <w:b/>
          <w:bCs/>
        </w:rPr>
      </w:pPr>
      <w:r>
        <w:rPr>
          <w:b/>
          <w:bCs/>
        </w:rPr>
        <w:lastRenderedPageBreak/>
        <w:t>2</w:t>
      </w:r>
      <w:r w:rsidRPr="00821C50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作品操作说明</w:t>
      </w:r>
    </w:p>
    <w:p w14:paraId="2E87EB0E" w14:textId="4EB7FF3B" w:rsidR="004A707E" w:rsidRDefault="004A707E" w:rsidP="004A707E">
      <w:r>
        <w:tab/>
      </w:r>
      <w:r>
        <w:rPr>
          <w:rFonts w:hint="eastAsia"/>
        </w:rPr>
        <w:t>作品的交互由</w:t>
      </w:r>
      <w:r w:rsidRPr="004A707E">
        <w:rPr>
          <w:rFonts w:hint="eastAsia"/>
          <w:color w:val="FF0000"/>
        </w:rPr>
        <w:t>鼠标</w:t>
      </w:r>
      <w:r>
        <w:rPr>
          <w:rFonts w:hint="eastAsia"/>
        </w:rPr>
        <w:t>和</w:t>
      </w:r>
      <w:r w:rsidRPr="004A707E">
        <w:rPr>
          <w:rFonts w:hint="eastAsia"/>
          <w:color w:val="FF0000"/>
        </w:rPr>
        <w:t>键盘</w:t>
      </w:r>
      <w:r>
        <w:rPr>
          <w:rFonts w:hint="eastAsia"/>
        </w:rPr>
        <w:t>按键操作来组成。其中，</w:t>
      </w:r>
    </w:p>
    <w:p w14:paraId="77FDDAFC" w14:textId="1E4A06E5" w:rsidR="004A707E" w:rsidRDefault="004A707E" w:rsidP="004A707E">
      <w:pPr>
        <w:ind w:left="420"/>
      </w:pPr>
      <w:r>
        <w:rPr>
          <w:rFonts w:hint="eastAsia"/>
        </w:rPr>
        <w:t>①</w:t>
      </w:r>
      <w:r w:rsidRPr="004A707E">
        <w:t>WASD按键或方向键</w:t>
      </w:r>
      <w:r>
        <w:rPr>
          <w:rFonts w:hint="eastAsia"/>
        </w:rPr>
        <w:t>，</w:t>
      </w:r>
      <w:r w:rsidRPr="004A707E">
        <w:t>控制医疗战士移动方向</w:t>
      </w:r>
      <w:r>
        <w:rPr>
          <w:rFonts w:hint="eastAsia"/>
        </w:rPr>
        <w:t>；</w:t>
      </w:r>
      <w:r w:rsidRPr="004A707E">
        <w:cr/>
      </w:r>
      <w:r>
        <w:rPr>
          <w:rFonts w:hint="eastAsia"/>
        </w:rPr>
        <w:t>②</w:t>
      </w:r>
      <w:r w:rsidRPr="004A707E">
        <w:t>鼠标左键射击药剂子弹</w:t>
      </w:r>
      <w:r>
        <w:rPr>
          <w:rFonts w:hint="eastAsia"/>
        </w:rPr>
        <w:t>；</w:t>
      </w:r>
      <w:r w:rsidRPr="004A707E">
        <w:t xml:space="preserve"> </w:t>
      </w:r>
      <w:r w:rsidRPr="004A707E">
        <w:cr/>
        <w:t>提示：①地上的武器能够捡起，可实现</w:t>
      </w:r>
      <w:r w:rsidRPr="004A707E">
        <w:rPr>
          <w:color w:val="FF0000"/>
        </w:rPr>
        <w:t>子弹连发</w:t>
      </w:r>
      <w:r>
        <w:rPr>
          <w:rFonts w:hint="eastAsia"/>
        </w:rPr>
        <w:t>（没装备武器，</w:t>
      </w:r>
      <w:r w:rsidR="00EF5024">
        <w:rPr>
          <w:rFonts w:hint="eastAsia"/>
        </w:rPr>
        <w:t>则为</w:t>
      </w:r>
      <w:r>
        <w:rPr>
          <w:rFonts w:hint="eastAsia"/>
        </w:rPr>
        <w:t>子弹</w:t>
      </w:r>
      <w:r w:rsidR="00EF5024">
        <w:rPr>
          <w:rFonts w:hint="eastAsia"/>
        </w:rPr>
        <w:t>单发</w:t>
      </w:r>
      <w:r>
        <w:rPr>
          <w:rFonts w:hint="eastAsia"/>
        </w:rPr>
        <w:t>）</w:t>
      </w:r>
    </w:p>
    <w:p w14:paraId="5C038A8C" w14:textId="116472C4" w:rsidR="004A707E" w:rsidRPr="004A707E" w:rsidRDefault="004A707E" w:rsidP="002B5EE0">
      <w:pPr>
        <w:ind w:left="420"/>
        <w:rPr>
          <w:b/>
          <w:bCs/>
        </w:rPr>
      </w:pPr>
      <w:r w:rsidRPr="004A707E">
        <w:t xml:space="preserve">      ②战士被病毒靠近会减血，地上</w:t>
      </w:r>
      <w:r w:rsidR="00EF5024">
        <w:rPr>
          <w:rFonts w:hint="eastAsia"/>
        </w:rPr>
        <w:t>的</w:t>
      </w:r>
      <w:r w:rsidRPr="004A707E">
        <w:t>红心可以加血</w:t>
      </w:r>
      <w:r w:rsidRPr="004A707E">
        <w:cr/>
        <w:t xml:space="preserve">      ③医疗物资集齐，游戏胜利</w:t>
      </w:r>
      <w:r w:rsidRPr="004A707E">
        <w:cr/>
      </w:r>
    </w:p>
    <w:p w14:paraId="0DDA8B39" w14:textId="4E08DD65" w:rsidR="00821C50" w:rsidRDefault="004A707E" w:rsidP="00821C50">
      <w:pPr>
        <w:ind w:firstLine="420"/>
        <w:rPr>
          <w:b/>
          <w:bCs/>
        </w:rPr>
      </w:pPr>
      <w:r>
        <w:rPr>
          <w:b/>
          <w:bCs/>
        </w:rPr>
        <w:t>3</w:t>
      </w:r>
      <w:r w:rsidR="00821C50" w:rsidRPr="00821C50">
        <w:rPr>
          <w:rFonts w:hint="eastAsia"/>
          <w:b/>
          <w:bCs/>
        </w:rPr>
        <w:t>、</w:t>
      </w:r>
      <w:r w:rsidR="00821C50">
        <w:rPr>
          <w:rFonts w:hint="eastAsia"/>
          <w:b/>
          <w:bCs/>
        </w:rPr>
        <w:t>作品</w:t>
      </w:r>
      <w:r w:rsidR="00821C50" w:rsidRPr="00821C50">
        <w:rPr>
          <w:rFonts w:hint="eastAsia"/>
          <w:b/>
          <w:bCs/>
        </w:rPr>
        <w:t>运行</w:t>
      </w:r>
      <w:r w:rsidR="00821C50">
        <w:rPr>
          <w:rFonts w:hint="eastAsia"/>
          <w:b/>
          <w:bCs/>
        </w:rPr>
        <w:t>主</w:t>
      </w:r>
      <w:r w:rsidR="00821C50" w:rsidRPr="00821C50">
        <w:rPr>
          <w:rFonts w:hint="eastAsia"/>
          <w:b/>
          <w:bCs/>
        </w:rPr>
        <w:t>界面</w:t>
      </w:r>
    </w:p>
    <w:p w14:paraId="34779460" w14:textId="1A931430" w:rsidR="004A707E" w:rsidRPr="00821C50" w:rsidRDefault="004A707E" w:rsidP="004A707E">
      <w:pPr>
        <w:ind w:firstLine="420"/>
        <w:jc w:val="left"/>
        <w:rPr>
          <w:b/>
          <w:bCs/>
        </w:rPr>
      </w:pPr>
      <w:r>
        <w:rPr>
          <w:rFonts w:hint="eastAsia"/>
        </w:rPr>
        <w:t>游戏的任务是收集界面下方所示的医疗物资。病毒被射杀后，有一定的概率会随机掉落一款物品。当下方的医疗物资收集齐全，则游戏胜利！医疗战士被病毒碰触，会减血。血量为零则游戏失败。作品运行主界面如下图所示。</w:t>
      </w:r>
    </w:p>
    <w:p w14:paraId="695B0E57" w14:textId="1C2CA688" w:rsidR="00CE2B71" w:rsidRDefault="00CE2B71" w:rsidP="00821C50">
      <w:pPr>
        <w:jc w:val="center"/>
      </w:pPr>
      <w:r>
        <w:rPr>
          <w:noProof/>
        </w:rPr>
        <w:drawing>
          <wp:inline distT="0" distB="0" distL="0" distR="0" wp14:anchorId="269913DE" wp14:editId="0577C05C">
            <wp:extent cx="4149305" cy="2330924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8861" cy="2347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89199" w14:textId="03C75999" w:rsidR="004A707E" w:rsidRDefault="00821C50" w:rsidP="004A707E">
      <w:pPr>
        <w:jc w:val="center"/>
      </w:pPr>
      <w:r>
        <w:rPr>
          <w:rFonts w:hint="eastAsia"/>
        </w:rPr>
        <w:t>图</w:t>
      </w:r>
      <w:r>
        <w:t xml:space="preserve">2 </w:t>
      </w:r>
      <w:r w:rsidR="004A707E">
        <w:rPr>
          <w:rFonts w:hint="eastAsia"/>
        </w:rPr>
        <w:t>作品</w:t>
      </w:r>
      <w:r>
        <w:rPr>
          <w:rFonts w:hint="eastAsia"/>
        </w:rPr>
        <w:t>运行</w:t>
      </w:r>
      <w:r w:rsidR="004A707E">
        <w:rPr>
          <w:rFonts w:hint="eastAsia"/>
        </w:rPr>
        <w:t>主</w:t>
      </w:r>
      <w:r>
        <w:rPr>
          <w:rFonts w:hint="eastAsia"/>
        </w:rPr>
        <w:t>界面</w:t>
      </w:r>
      <w:r>
        <w:tab/>
      </w:r>
    </w:p>
    <w:p w14:paraId="4458C82A" w14:textId="769B679C" w:rsidR="00821C50" w:rsidRPr="00821C50" w:rsidRDefault="004A707E" w:rsidP="00821C50">
      <w:pPr>
        <w:ind w:firstLine="420"/>
        <w:rPr>
          <w:b/>
          <w:bCs/>
        </w:rPr>
      </w:pPr>
      <w:r>
        <w:rPr>
          <w:b/>
          <w:bCs/>
        </w:rPr>
        <w:t>4</w:t>
      </w:r>
      <w:r w:rsidR="00821C50" w:rsidRPr="00821C50">
        <w:rPr>
          <w:rFonts w:hint="eastAsia"/>
          <w:b/>
          <w:bCs/>
        </w:rPr>
        <w:t>、</w:t>
      </w:r>
      <w:r w:rsidR="00821C50">
        <w:rPr>
          <w:rFonts w:hint="eastAsia"/>
          <w:b/>
          <w:bCs/>
        </w:rPr>
        <w:t>作品结束画面</w:t>
      </w:r>
    </w:p>
    <w:p w14:paraId="7BFCDB54" w14:textId="24D1044B" w:rsidR="00821C50" w:rsidRDefault="004A707E" w:rsidP="004A707E">
      <w:pPr>
        <w:jc w:val="left"/>
      </w:pPr>
      <w:r>
        <w:tab/>
      </w:r>
      <w:r>
        <w:tab/>
      </w:r>
      <w:r>
        <w:rPr>
          <w:rFonts w:hint="eastAsia"/>
        </w:rPr>
        <w:t>当</w:t>
      </w:r>
      <w:r w:rsidRPr="004A707E">
        <w:t>医疗物资集齐，游戏胜利</w:t>
      </w:r>
      <w:r>
        <w:rPr>
          <w:rFonts w:hint="eastAsia"/>
        </w:rPr>
        <w:t>则会出现图3的画面。点击其中的“重新玩”按钮，作品则跳转到图1的开始界面。游戏失败时候，也会有类似的结束界面。</w:t>
      </w:r>
    </w:p>
    <w:p w14:paraId="1D175894" w14:textId="308361C8" w:rsidR="00CE2B71" w:rsidRDefault="00CE2B71" w:rsidP="004A707E">
      <w:pPr>
        <w:jc w:val="center"/>
      </w:pPr>
      <w:r>
        <w:rPr>
          <w:noProof/>
        </w:rPr>
        <w:drawing>
          <wp:inline distT="0" distB="0" distL="0" distR="0" wp14:anchorId="6A4C2C81" wp14:editId="610E2E40">
            <wp:extent cx="4201685" cy="2343150"/>
            <wp:effectExtent l="0" t="0" r="889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25745" cy="235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8618F" w14:textId="1A497091" w:rsidR="004A707E" w:rsidRDefault="004A707E" w:rsidP="004A707E">
      <w:pPr>
        <w:jc w:val="center"/>
      </w:pPr>
      <w:r>
        <w:rPr>
          <w:rFonts w:hint="eastAsia"/>
        </w:rPr>
        <w:t>图</w:t>
      </w:r>
      <w:r>
        <w:t xml:space="preserve">3 </w:t>
      </w:r>
      <w:r>
        <w:rPr>
          <w:rFonts w:hint="eastAsia"/>
        </w:rPr>
        <w:t>作品结束界面</w:t>
      </w:r>
    </w:p>
    <w:p w14:paraId="3B4B1604" w14:textId="332E78BB" w:rsidR="004A707E" w:rsidRDefault="004A707E">
      <w:pPr>
        <w:rPr>
          <w:b/>
          <w:bCs/>
        </w:rPr>
      </w:pPr>
      <w:r w:rsidRPr="004A707E">
        <w:rPr>
          <w:rFonts w:hint="eastAsia"/>
          <w:b/>
          <w:bCs/>
        </w:rPr>
        <w:t>作品的事件逻辑介绍</w:t>
      </w:r>
    </w:p>
    <w:p w14:paraId="18DA7C92" w14:textId="780EE0D7" w:rsidR="004A707E" w:rsidRPr="004A707E" w:rsidRDefault="004A707E">
      <w:pPr>
        <w:rPr>
          <w:b/>
          <w:bCs/>
        </w:rPr>
      </w:pPr>
      <w:r>
        <w:rPr>
          <w:b/>
          <w:bCs/>
        </w:rPr>
        <w:tab/>
      </w:r>
      <w:r>
        <w:rPr>
          <w:rFonts w:hint="eastAsia"/>
        </w:rPr>
        <w:t>Construct</w:t>
      </w:r>
      <w:r>
        <w:t>2</w:t>
      </w:r>
      <w:r>
        <w:rPr>
          <w:rFonts w:hint="eastAsia"/>
        </w:rPr>
        <w:t>的强大，来自它的事件编辑。虽然没有</w:t>
      </w:r>
      <w:r>
        <w:t>S</w:t>
      </w:r>
      <w:r w:rsidRPr="00CE2B71">
        <w:t>cratch</w:t>
      </w:r>
      <w:r>
        <w:rPr>
          <w:rFonts w:hint="eastAsia"/>
        </w:rPr>
        <w:t>的</w:t>
      </w:r>
      <w:r w:rsidR="00045210">
        <w:rPr>
          <w:rFonts w:hint="eastAsia"/>
        </w:rPr>
        <w:t>图形</w:t>
      </w:r>
      <w:r>
        <w:rPr>
          <w:rFonts w:hint="eastAsia"/>
        </w:rPr>
        <w:t>指令那么直观，可以</w:t>
      </w:r>
      <w:r w:rsidR="00C171A5">
        <w:rPr>
          <w:rFonts w:hint="eastAsia"/>
        </w:rPr>
        <w:t>直接</w:t>
      </w:r>
      <w:r>
        <w:rPr>
          <w:rFonts w:hint="eastAsia"/>
        </w:rPr>
        <w:t>拖拽。但从编程角度，它真得比</w:t>
      </w:r>
      <w:r>
        <w:t>S</w:t>
      </w:r>
      <w:r w:rsidRPr="00CE2B71">
        <w:t>cratch</w:t>
      </w:r>
      <w:r>
        <w:rPr>
          <w:rFonts w:hint="eastAsia"/>
        </w:rPr>
        <w:t>专业N</w:t>
      </w:r>
      <w:r w:rsidR="00C171A5">
        <w:rPr>
          <w:rFonts w:hint="eastAsia"/>
        </w:rPr>
        <w:t>倍</w:t>
      </w:r>
      <w:r>
        <w:rPr>
          <w:rFonts w:hint="eastAsia"/>
        </w:rPr>
        <w:t>。它是事件驱动。每个事件的组成是</w:t>
      </w:r>
      <w:r>
        <w:rPr>
          <w:rFonts w:hint="eastAsia"/>
        </w:rPr>
        <w:lastRenderedPageBreak/>
        <w:t>“条件+动作”。</w:t>
      </w:r>
      <w:r w:rsidR="00C171A5">
        <w:rPr>
          <w:rFonts w:hint="eastAsia"/>
        </w:rPr>
        <w:t>本作品中的主要事件如下所示：</w:t>
      </w:r>
    </w:p>
    <w:p w14:paraId="405B558F" w14:textId="72CC79C2" w:rsidR="004A707E" w:rsidRPr="004A707E" w:rsidRDefault="004A707E" w:rsidP="004A707E">
      <w:pPr>
        <w:ind w:firstLine="420"/>
        <w:rPr>
          <w:b/>
          <w:bCs/>
        </w:rPr>
      </w:pPr>
      <w:r w:rsidRPr="004A707E">
        <w:rPr>
          <w:rFonts w:hint="eastAsia"/>
          <w:b/>
          <w:bCs/>
        </w:rPr>
        <w:t>1、全局变量</w:t>
      </w:r>
    </w:p>
    <w:p w14:paraId="296800CA" w14:textId="712C2BFB" w:rsidR="004A707E" w:rsidRDefault="004A707E">
      <w:r>
        <w:tab/>
      </w:r>
      <w:r>
        <w:rPr>
          <w:rFonts w:hint="eastAsia"/>
        </w:rPr>
        <w:t>下图为游戏作品中涉及的全局变量。因为游戏过程中要统计各类物品的收集数量（如主界面下方的数字信息所示），所以需要添加相应的变量进行统计。</w:t>
      </w:r>
    </w:p>
    <w:p w14:paraId="46A024B5" w14:textId="431B178C" w:rsidR="004A707E" w:rsidRDefault="004A707E">
      <w:r>
        <w:tab/>
      </w:r>
      <w:r>
        <w:rPr>
          <w:rFonts w:hint="eastAsia"/>
        </w:rPr>
        <w:t>其中“事件1”，“条件”是本界面运行初始（专门为要重新玩游戏的玩家准备），“动作”是重置全部的全局变量。</w:t>
      </w:r>
    </w:p>
    <w:p w14:paraId="29E0DA55" w14:textId="7413B5B3" w:rsidR="004A707E" w:rsidRDefault="004A707E">
      <w:r>
        <w:tab/>
      </w:r>
    </w:p>
    <w:p w14:paraId="7D041253" w14:textId="01632643" w:rsidR="004A707E" w:rsidRDefault="004A707E">
      <w:r>
        <w:rPr>
          <w:noProof/>
        </w:rPr>
        <w:drawing>
          <wp:inline distT="0" distB="0" distL="0" distR="0" wp14:anchorId="1AFCFCA0" wp14:editId="60D896AD">
            <wp:extent cx="5274310" cy="241935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F87FE" w14:textId="3CDD588E" w:rsidR="004A707E" w:rsidRPr="00597C7C" w:rsidRDefault="00597C7C" w:rsidP="00597C7C">
      <w:pPr>
        <w:ind w:firstLine="420"/>
        <w:rPr>
          <w:b/>
          <w:bCs/>
        </w:rPr>
      </w:pPr>
      <w:r w:rsidRPr="00597C7C">
        <w:rPr>
          <w:rFonts w:hint="eastAsia"/>
          <w:b/>
          <w:bCs/>
        </w:rPr>
        <w:t>2、Every</w:t>
      </w:r>
      <w:r w:rsidRPr="00597C7C">
        <w:rPr>
          <w:b/>
          <w:bCs/>
        </w:rPr>
        <w:t xml:space="preserve"> </w:t>
      </w:r>
      <w:r w:rsidRPr="00597C7C">
        <w:rPr>
          <w:rFonts w:hint="eastAsia"/>
          <w:b/>
          <w:bCs/>
        </w:rPr>
        <w:t>tick</w:t>
      </w:r>
    </w:p>
    <w:p w14:paraId="129B26D7" w14:textId="1B9E49CE" w:rsidR="00597C7C" w:rsidRDefault="00597C7C">
      <w:r>
        <w:tab/>
      </w:r>
      <w:r>
        <w:rPr>
          <w:rFonts w:hint="eastAsia"/>
        </w:rPr>
        <w:t>这里的Every tick，就是JavaScript中的tick的概念，等同与Flash中的帧运行。在下方</w:t>
      </w:r>
      <w:r w:rsidR="00D103CB">
        <w:rPr>
          <w:rFonts w:hint="eastAsia"/>
        </w:rPr>
        <w:t>截图中，本</w:t>
      </w:r>
      <w:r>
        <w:rPr>
          <w:rFonts w:hint="eastAsia"/>
        </w:rPr>
        <w:t>“条件”对应的“动作”，从上到下分别是：①让瞄准准星跟着鼠标走；②玩家正面朝向鼠标；①和②组合，实现鼠标指哪打哪的功能；③让病毒virus朝向玩家的坐标（移动）；④设置玩家头上的血条；⑤界面下方5种物资对应的统计变量的显示。</w:t>
      </w:r>
    </w:p>
    <w:p w14:paraId="0D15DC00" w14:textId="457237F1" w:rsidR="00597C7C" w:rsidRDefault="00597C7C">
      <w:r>
        <w:rPr>
          <w:noProof/>
        </w:rPr>
        <w:drawing>
          <wp:inline distT="0" distB="0" distL="0" distR="0" wp14:anchorId="5747F1FE" wp14:editId="2B0C6E46">
            <wp:extent cx="5274310" cy="2354580"/>
            <wp:effectExtent l="0" t="0" r="2540" b="762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D4B8E" w14:textId="70D72F0B" w:rsidR="00597C7C" w:rsidRPr="00597C7C" w:rsidRDefault="00597C7C" w:rsidP="00597C7C">
      <w:pPr>
        <w:ind w:firstLine="420"/>
        <w:rPr>
          <w:b/>
          <w:bCs/>
        </w:rPr>
      </w:pPr>
      <w:r>
        <w:rPr>
          <w:b/>
          <w:bCs/>
        </w:rPr>
        <w:t>3</w:t>
      </w:r>
      <w:r w:rsidRPr="00597C7C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病毒的设置</w:t>
      </w:r>
    </w:p>
    <w:p w14:paraId="49D8E487" w14:textId="2DFABEC8" w:rsidR="00597C7C" w:rsidRDefault="00597C7C" w:rsidP="00597C7C">
      <w:r>
        <w:tab/>
      </w:r>
      <w:r>
        <w:rPr>
          <w:rFonts w:hint="eastAsia"/>
        </w:rPr>
        <w:t>事件3</w:t>
      </w:r>
      <w:r w:rsidR="002B06FE">
        <w:rPr>
          <w:rFonts w:hint="eastAsia"/>
        </w:rPr>
        <w:t>，</w:t>
      </w:r>
      <w:r>
        <w:rPr>
          <w:rFonts w:hint="eastAsia"/>
        </w:rPr>
        <w:t>条件是，每隔1秒（同时，游戏未结束）；动作是，在游戏界面上方</w:t>
      </w:r>
      <w:r w:rsidR="00F0640F">
        <w:rPr>
          <w:rFonts w:hint="eastAsia"/>
        </w:rPr>
        <w:t>的</w:t>
      </w:r>
      <w:r>
        <w:rPr>
          <w:rFonts w:hint="eastAsia"/>
        </w:rPr>
        <w:t>随机位置创建一个病毒。确保不断有新的病毒出来。</w:t>
      </w:r>
    </w:p>
    <w:p w14:paraId="2B32A5D0" w14:textId="431E4B3E" w:rsidR="00597C7C" w:rsidRDefault="00597C7C" w:rsidP="00597C7C">
      <w:r>
        <w:tab/>
      </w:r>
      <w:r>
        <w:rPr>
          <w:rFonts w:hint="eastAsia"/>
        </w:rPr>
        <w:t>事件4</w:t>
      </w:r>
      <w:r w:rsidR="002B06FE">
        <w:rPr>
          <w:rFonts w:hint="eastAsia"/>
        </w:rPr>
        <w:t>，</w:t>
      </w:r>
      <w:r>
        <w:rPr>
          <w:rFonts w:hint="eastAsia"/>
        </w:rPr>
        <w:t>条件是，每个病毒在创建的时候；动作是，在病毒的上方设置血条。</w:t>
      </w:r>
    </w:p>
    <w:p w14:paraId="796B122E" w14:textId="365F8281" w:rsidR="00597C7C" w:rsidRDefault="00597C7C" w:rsidP="00597C7C">
      <w:r>
        <w:tab/>
      </w:r>
      <w:r>
        <w:rPr>
          <w:rFonts w:hint="eastAsia"/>
        </w:rPr>
        <w:t>事件5，对</w:t>
      </w:r>
      <w:r w:rsidR="00202AF9">
        <w:rPr>
          <w:rFonts w:hint="eastAsia"/>
        </w:rPr>
        <w:t>游戏画面上的所有病毒进行遍历，更新它们的血条状态。</w:t>
      </w:r>
    </w:p>
    <w:p w14:paraId="4C6DE55D" w14:textId="64AA02AC" w:rsidR="00597C7C" w:rsidRDefault="00597C7C" w:rsidP="00597C7C">
      <w:r>
        <w:rPr>
          <w:noProof/>
        </w:rPr>
        <w:lastRenderedPageBreak/>
        <w:drawing>
          <wp:inline distT="0" distB="0" distL="0" distR="0" wp14:anchorId="69355DB1" wp14:editId="7F31114C">
            <wp:extent cx="5274310" cy="2471420"/>
            <wp:effectExtent l="0" t="0" r="254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968A9" w14:textId="6F581F3F" w:rsidR="00597C7C" w:rsidRPr="00597C7C" w:rsidRDefault="00202AF9" w:rsidP="00597C7C">
      <w:pPr>
        <w:ind w:firstLine="420"/>
        <w:rPr>
          <w:b/>
          <w:bCs/>
        </w:rPr>
      </w:pPr>
      <w:r>
        <w:rPr>
          <w:b/>
          <w:bCs/>
        </w:rPr>
        <w:t>4</w:t>
      </w:r>
      <w:r w:rsidR="00597C7C" w:rsidRPr="00597C7C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按钮响应</w:t>
      </w:r>
    </w:p>
    <w:p w14:paraId="1A057DD7" w14:textId="48E44408" w:rsidR="00597C7C" w:rsidRDefault="00597C7C" w:rsidP="00597C7C">
      <w:r>
        <w:tab/>
      </w:r>
      <w:r w:rsidR="00202AF9">
        <w:rPr>
          <w:rFonts w:hint="eastAsia"/>
        </w:rPr>
        <w:t>从开始界面到游戏场景，</w:t>
      </w:r>
      <w:r w:rsidR="002B06FE">
        <w:rPr>
          <w:rFonts w:hint="eastAsia"/>
        </w:rPr>
        <w:t>以及从</w:t>
      </w:r>
      <w:r w:rsidR="00202AF9">
        <w:rPr>
          <w:rFonts w:hint="eastAsia"/>
        </w:rPr>
        <w:t>结束界面返回开始界面，均有相应</w:t>
      </w:r>
      <w:r w:rsidR="002B06FE">
        <w:rPr>
          <w:rFonts w:hint="eastAsia"/>
        </w:rPr>
        <w:t>的</w:t>
      </w:r>
      <w:r w:rsidR="00202AF9">
        <w:rPr>
          <w:rFonts w:hint="eastAsia"/>
        </w:rPr>
        <w:t>按钮</w:t>
      </w:r>
      <w:r w:rsidR="002B06FE">
        <w:rPr>
          <w:rFonts w:hint="eastAsia"/>
        </w:rPr>
        <w:t>设置</w:t>
      </w:r>
      <w:r w:rsidR="00202AF9">
        <w:rPr>
          <w:rFonts w:hint="eastAsia"/>
        </w:rPr>
        <w:t>。下方事件6为</w:t>
      </w:r>
      <w:r w:rsidR="002B06FE">
        <w:rPr>
          <w:rFonts w:hint="eastAsia"/>
        </w:rPr>
        <w:t>从</w:t>
      </w:r>
      <w:r w:rsidR="00202AF9">
        <w:rPr>
          <w:rFonts w:hint="eastAsia"/>
        </w:rPr>
        <w:t>结束界面返回开始界面的响应事件。事件7、8为按钮状态变化的事件。</w:t>
      </w:r>
    </w:p>
    <w:p w14:paraId="14658D19" w14:textId="7A7CD33B" w:rsidR="00202AF9" w:rsidRDefault="00202AF9" w:rsidP="00597C7C">
      <w:r>
        <w:rPr>
          <w:noProof/>
        </w:rPr>
        <w:drawing>
          <wp:inline distT="0" distB="0" distL="0" distR="0" wp14:anchorId="21C08382" wp14:editId="5410409C">
            <wp:extent cx="5274310" cy="1993900"/>
            <wp:effectExtent l="0" t="0" r="254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BC63C" w14:textId="56AA977A" w:rsidR="00597C7C" w:rsidRPr="00597C7C" w:rsidRDefault="00202AF9" w:rsidP="00597C7C">
      <w:pPr>
        <w:ind w:firstLine="420"/>
        <w:rPr>
          <w:b/>
          <w:bCs/>
        </w:rPr>
      </w:pPr>
      <w:r>
        <w:rPr>
          <w:b/>
          <w:bCs/>
        </w:rPr>
        <w:t>5</w:t>
      </w:r>
      <w:r w:rsidR="00597C7C" w:rsidRPr="00597C7C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键盘按键</w:t>
      </w:r>
    </w:p>
    <w:p w14:paraId="259340DB" w14:textId="5C8CDE3D" w:rsidR="00597C7C" w:rsidRDefault="00597C7C" w:rsidP="00597C7C">
      <w:r>
        <w:tab/>
      </w:r>
      <w:r w:rsidR="00202AF9">
        <w:rPr>
          <w:rFonts w:hint="eastAsia"/>
        </w:rPr>
        <w:t>下方事件9、1</w:t>
      </w:r>
      <w:r w:rsidR="00202AF9">
        <w:t>0</w:t>
      </w:r>
      <w:r w:rsidR="00202AF9">
        <w:rPr>
          <w:rFonts w:hint="eastAsia"/>
        </w:rPr>
        <w:t>、1</w:t>
      </w:r>
      <w:r w:rsidR="00202AF9">
        <w:t>1</w:t>
      </w:r>
      <w:r w:rsidR="00202AF9">
        <w:rPr>
          <w:rFonts w:hint="eastAsia"/>
        </w:rPr>
        <w:t>、1</w:t>
      </w:r>
      <w:r w:rsidR="00202AF9">
        <w:t>2</w:t>
      </w:r>
      <w:r w:rsidR="00202AF9">
        <w:rPr>
          <w:rFonts w:hint="eastAsia"/>
        </w:rPr>
        <w:t>分别为让键盘按键W</w:t>
      </w:r>
      <w:r w:rsidR="002B06FE">
        <w:rPr>
          <w:rFonts w:hint="eastAsia"/>
        </w:rPr>
        <w:t>、</w:t>
      </w:r>
      <w:r w:rsidR="00202AF9">
        <w:t>A</w:t>
      </w:r>
      <w:r w:rsidR="002B06FE">
        <w:rPr>
          <w:rFonts w:hint="eastAsia"/>
        </w:rPr>
        <w:t>、</w:t>
      </w:r>
      <w:r w:rsidR="00202AF9">
        <w:t>S</w:t>
      </w:r>
      <w:r w:rsidR="002B06FE">
        <w:rPr>
          <w:rFonts w:hint="eastAsia"/>
        </w:rPr>
        <w:t>、</w:t>
      </w:r>
      <w:r w:rsidR="00202AF9">
        <w:t>D</w:t>
      </w:r>
      <w:r w:rsidR="00202AF9">
        <w:rPr>
          <w:rFonts w:hint="eastAsia"/>
        </w:rPr>
        <w:t>，模拟8方向行为的上</w:t>
      </w:r>
      <w:r w:rsidR="002B06FE">
        <w:rPr>
          <w:rFonts w:hint="eastAsia"/>
        </w:rPr>
        <w:t>、</w:t>
      </w:r>
      <w:r w:rsidR="00202AF9">
        <w:rPr>
          <w:rFonts w:hint="eastAsia"/>
        </w:rPr>
        <w:t>左</w:t>
      </w:r>
      <w:r w:rsidR="002B06FE">
        <w:rPr>
          <w:rFonts w:hint="eastAsia"/>
        </w:rPr>
        <w:t>、</w:t>
      </w:r>
      <w:r w:rsidR="00202AF9">
        <w:rPr>
          <w:rFonts w:hint="eastAsia"/>
        </w:rPr>
        <w:t>下</w:t>
      </w:r>
      <w:r w:rsidR="002B06FE">
        <w:rPr>
          <w:rFonts w:hint="eastAsia"/>
        </w:rPr>
        <w:t>、</w:t>
      </w:r>
      <w:r w:rsidR="00202AF9">
        <w:rPr>
          <w:rFonts w:hint="eastAsia"/>
        </w:rPr>
        <w:t>右操作。让键盘的W</w:t>
      </w:r>
      <w:r w:rsidR="00202AF9">
        <w:t>ASD</w:t>
      </w:r>
      <w:r w:rsidR="002B06FE">
        <w:rPr>
          <w:rFonts w:hint="eastAsia"/>
        </w:rPr>
        <w:t>键</w:t>
      </w:r>
      <w:r w:rsidR="00202AF9">
        <w:rPr>
          <w:rFonts w:hint="eastAsia"/>
        </w:rPr>
        <w:t>和方向键具有等同的功能，均能控制医疗战士的移动。</w:t>
      </w:r>
    </w:p>
    <w:p w14:paraId="4FFE1E89" w14:textId="0516ED83" w:rsidR="00202AF9" w:rsidRDefault="00202AF9" w:rsidP="00597C7C">
      <w:r>
        <w:rPr>
          <w:noProof/>
        </w:rPr>
        <w:drawing>
          <wp:inline distT="0" distB="0" distL="0" distR="0" wp14:anchorId="5BA27F99" wp14:editId="30770FD5">
            <wp:extent cx="5274310" cy="1822450"/>
            <wp:effectExtent l="0" t="0" r="254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2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43FF2" w14:textId="42177300" w:rsidR="00597C7C" w:rsidRPr="00597C7C" w:rsidRDefault="00202AF9" w:rsidP="00597C7C">
      <w:pPr>
        <w:ind w:firstLine="420"/>
        <w:rPr>
          <w:b/>
          <w:bCs/>
        </w:rPr>
      </w:pPr>
      <w:r>
        <w:rPr>
          <w:b/>
          <w:bCs/>
        </w:rPr>
        <w:t>6</w:t>
      </w:r>
      <w:r w:rsidR="00597C7C" w:rsidRPr="00597C7C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子弹撞击病毒</w:t>
      </w:r>
    </w:p>
    <w:p w14:paraId="444C7F54" w14:textId="03B98825" w:rsidR="00202AF9" w:rsidRDefault="00597C7C" w:rsidP="00597C7C">
      <w:r>
        <w:tab/>
      </w:r>
      <w:r w:rsidR="00202AF9">
        <w:rPr>
          <w:rFonts w:hint="eastAsia"/>
        </w:rPr>
        <w:t>事件13</w:t>
      </w:r>
      <w:r w:rsidR="00B7269C">
        <w:rPr>
          <w:rFonts w:hint="eastAsia"/>
        </w:rPr>
        <w:t>，</w:t>
      </w:r>
      <w:r w:rsidR="00202AF9">
        <w:rPr>
          <w:rFonts w:hint="eastAsia"/>
        </w:rPr>
        <w:t>条件是，当药剂子弹撞击病毒的时候；动作是，①产生药剂子弹撞击病毒的粒子特效；②销毁子弹；③病毒的血量随机减少1-</w:t>
      </w:r>
      <w:r w:rsidR="00202AF9">
        <w:t>3</w:t>
      </w:r>
      <w:r w:rsidR="00202AF9">
        <w:rPr>
          <w:rFonts w:hint="eastAsia"/>
        </w:rPr>
        <w:t>，这里引入了游戏的不确定性。</w:t>
      </w:r>
    </w:p>
    <w:p w14:paraId="053B3BF0" w14:textId="1FC74F0F" w:rsidR="00202AF9" w:rsidRDefault="00202AF9" w:rsidP="00597C7C">
      <w:r>
        <w:rPr>
          <w:noProof/>
        </w:rPr>
        <w:lastRenderedPageBreak/>
        <w:drawing>
          <wp:inline distT="0" distB="0" distL="0" distR="0" wp14:anchorId="785DAE41" wp14:editId="0D0C527B">
            <wp:extent cx="5274310" cy="76771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13DD6" w14:textId="3C16BC49" w:rsidR="00202AF9" w:rsidRPr="00597C7C" w:rsidRDefault="00202AF9" w:rsidP="00202AF9">
      <w:pPr>
        <w:ind w:firstLine="420"/>
        <w:rPr>
          <w:b/>
          <w:bCs/>
        </w:rPr>
      </w:pPr>
      <w:r>
        <w:rPr>
          <w:b/>
          <w:bCs/>
        </w:rPr>
        <w:t>7</w:t>
      </w:r>
      <w:r w:rsidRPr="00597C7C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子弹撞击病毒</w:t>
      </w:r>
    </w:p>
    <w:p w14:paraId="5F5E1C99" w14:textId="6B96766A" w:rsidR="00202AF9" w:rsidRDefault="00202AF9" w:rsidP="00202AF9">
      <w:r>
        <w:tab/>
      </w:r>
      <w:r>
        <w:rPr>
          <w:rFonts w:hint="eastAsia"/>
        </w:rPr>
        <w:t>事件1</w:t>
      </w:r>
      <w:r w:rsidR="00F21848">
        <w:t>4</w:t>
      </w:r>
      <w:r w:rsidR="00F21848">
        <w:rPr>
          <w:rFonts w:hint="eastAsia"/>
        </w:rPr>
        <w:t>，在病毒血量少于0的时候，系统生成一个物品随机的随机数。在事件1</w:t>
      </w:r>
      <w:r w:rsidR="00F21848">
        <w:t>5</w:t>
      </w:r>
      <w:r w:rsidR="00F21848">
        <w:rPr>
          <w:rFonts w:hint="eastAsia"/>
        </w:rPr>
        <w:t>-</w:t>
      </w:r>
      <w:r w:rsidR="00F21848">
        <w:t>21</w:t>
      </w:r>
      <w:r w:rsidR="00F21848">
        <w:rPr>
          <w:rFonts w:hint="eastAsia"/>
        </w:rPr>
        <w:t>中，根据这个随机数的值，生成相应的物品</w:t>
      </w:r>
      <w:r w:rsidR="00C51718">
        <w:rPr>
          <w:rFonts w:hint="eastAsia"/>
        </w:rPr>
        <w:t>。按照目前的数值设置，病毒死亡</w:t>
      </w:r>
      <w:r w:rsidR="00B7269C">
        <w:rPr>
          <w:rFonts w:hint="eastAsia"/>
        </w:rPr>
        <w:t>的时候</w:t>
      </w:r>
      <w:r w:rsidR="00C51718">
        <w:rPr>
          <w:rFonts w:hint="eastAsia"/>
        </w:rPr>
        <w:t>有7</w:t>
      </w:r>
      <w:r w:rsidR="00C51718">
        <w:t>0</w:t>
      </w:r>
      <w:r w:rsidR="00C51718">
        <w:rPr>
          <w:rFonts w:hint="eastAsia"/>
        </w:rPr>
        <w:t>%的概率会掉物品。事件2</w:t>
      </w:r>
      <w:r w:rsidR="00C51718">
        <w:t>2</w:t>
      </w:r>
      <w:r w:rsidR="00B7269C">
        <w:rPr>
          <w:rFonts w:hint="eastAsia"/>
        </w:rPr>
        <w:t>，</w:t>
      </w:r>
      <w:r w:rsidR="00C51718">
        <w:rPr>
          <w:rFonts w:hint="eastAsia"/>
        </w:rPr>
        <w:t>消除血量为0的病毒，并产生病毒消除的粒子特效动画</w:t>
      </w:r>
      <w:r>
        <w:rPr>
          <w:rFonts w:hint="eastAsia"/>
        </w:rPr>
        <w:t>。</w:t>
      </w:r>
    </w:p>
    <w:p w14:paraId="6C4355D1" w14:textId="2611A0ED" w:rsidR="00F21848" w:rsidRDefault="00F21848" w:rsidP="00202AF9">
      <w:r>
        <w:rPr>
          <w:noProof/>
        </w:rPr>
        <w:drawing>
          <wp:inline distT="0" distB="0" distL="0" distR="0" wp14:anchorId="60E28965" wp14:editId="63CC0CBD">
            <wp:extent cx="5274310" cy="3858895"/>
            <wp:effectExtent l="0" t="0" r="2540" b="825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77E04" w14:textId="678943E1" w:rsidR="00F21848" w:rsidRDefault="00F21848" w:rsidP="00202AF9">
      <w:r>
        <w:rPr>
          <w:noProof/>
        </w:rPr>
        <w:drawing>
          <wp:inline distT="0" distB="0" distL="0" distR="0" wp14:anchorId="17FDF5B1" wp14:editId="26F0C39F">
            <wp:extent cx="5274310" cy="3000375"/>
            <wp:effectExtent l="0" t="0" r="254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BFBF7" w14:textId="2CF1DE77" w:rsidR="00202AF9" w:rsidRPr="00597C7C" w:rsidRDefault="00C51718" w:rsidP="00202AF9">
      <w:pPr>
        <w:ind w:firstLine="420"/>
        <w:rPr>
          <w:b/>
          <w:bCs/>
        </w:rPr>
      </w:pPr>
      <w:r>
        <w:rPr>
          <w:b/>
          <w:bCs/>
        </w:rPr>
        <w:lastRenderedPageBreak/>
        <w:t>8</w:t>
      </w:r>
      <w:r w:rsidR="00202AF9" w:rsidRPr="00597C7C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装备武器</w:t>
      </w:r>
    </w:p>
    <w:p w14:paraId="077DF92B" w14:textId="51A1AF6B" w:rsidR="00202AF9" w:rsidRDefault="00202AF9" w:rsidP="00202AF9">
      <w:r>
        <w:tab/>
      </w:r>
      <w:r>
        <w:rPr>
          <w:rFonts w:hint="eastAsia"/>
        </w:rPr>
        <w:t>事件</w:t>
      </w:r>
      <w:r w:rsidR="00C51718">
        <w:t>2</w:t>
      </w:r>
      <w:r w:rsidR="00B7269C">
        <w:t>3</w:t>
      </w:r>
      <w:r w:rsidR="00C51718">
        <w:rPr>
          <w:rFonts w:hint="eastAsia"/>
        </w:rPr>
        <w:t>，当玩家碰到地上</w:t>
      </w:r>
      <w:r>
        <w:rPr>
          <w:rFonts w:hint="eastAsia"/>
        </w:rPr>
        <w:t>的</w:t>
      </w:r>
      <w:r w:rsidR="00C51718">
        <w:rPr>
          <w:rFonts w:hint="eastAsia"/>
        </w:rPr>
        <w:t>新武器物品，则产生以下动作：①玩家产生新的武器装备，</w:t>
      </w:r>
      <w:r>
        <w:rPr>
          <w:rFonts w:hint="eastAsia"/>
        </w:rPr>
        <w:t>②销毁</w:t>
      </w:r>
      <w:r w:rsidR="00EF5024">
        <w:rPr>
          <w:rFonts w:hint="eastAsia"/>
        </w:rPr>
        <w:t>地上的武器物品</w:t>
      </w:r>
      <w:r>
        <w:rPr>
          <w:rFonts w:hint="eastAsia"/>
        </w:rPr>
        <w:t>；③</w:t>
      </w:r>
      <w:r w:rsidR="00EF5024">
        <w:rPr>
          <w:rFonts w:hint="eastAsia"/>
        </w:rPr>
        <w:t>玩家的武器状态更新</w:t>
      </w:r>
      <w:r>
        <w:rPr>
          <w:rFonts w:hint="eastAsia"/>
        </w:rPr>
        <w:t>。</w:t>
      </w:r>
    </w:p>
    <w:p w14:paraId="3C30BD01" w14:textId="1F8DFEBF" w:rsidR="00202AF9" w:rsidRDefault="00C51718" w:rsidP="00597C7C">
      <w:r>
        <w:rPr>
          <w:noProof/>
        </w:rPr>
        <w:drawing>
          <wp:inline distT="0" distB="0" distL="0" distR="0" wp14:anchorId="2572A5D4" wp14:editId="240E608D">
            <wp:extent cx="5274310" cy="129857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9665EF" w14:textId="2C741375" w:rsidR="00202AF9" w:rsidRPr="00597C7C" w:rsidRDefault="00EF5024" w:rsidP="00202AF9">
      <w:pPr>
        <w:ind w:firstLine="420"/>
        <w:rPr>
          <w:b/>
          <w:bCs/>
        </w:rPr>
      </w:pPr>
      <w:r>
        <w:rPr>
          <w:b/>
          <w:bCs/>
        </w:rPr>
        <w:t>9</w:t>
      </w:r>
      <w:r w:rsidR="00202AF9" w:rsidRPr="00597C7C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拾取其他物品</w:t>
      </w:r>
    </w:p>
    <w:p w14:paraId="4BD16B66" w14:textId="0F8B88CE" w:rsidR="00202AF9" w:rsidRDefault="00202AF9" w:rsidP="00202AF9">
      <w:r>
        <w:tab/>
      </w:r>
      <w:r>
        <w:rPr>
          <w:rFonts w:hint="eastAsia"/>
        </w:rPr>
        <w:t>事件</w:t>
      </w:r>
      <w:r w:rsidR="00EF5024">
        <w:t>24</w:t>
      </w:r>
      <w:r w:rsidR="00EF5024">
        <w:rPr>
          <w:rFonts w:hint="eastAsia"/>
        </w:rPr>
        <w:t>-</w:t>
      </w:r>
      <w:r w:rsidR="00EF5024">
        <w:t>35</w:t>
      </w:r>
      <w:r>
        <w:rPr>
          <w:rFonts w:hint="eastAsia"/>
        </w:rPr>
        <w:t>是</w:t>
      </w:r>
      <w:r w:rsidR="00EF5024">
        <w:rPr>
          <w:rFonts w:hint="eastAsia"/>
        </w:rPr>
        <w:t>玩家拾取其他6件物品。以拾取护</w:t>
      </w:r>
      <w:r w:rsidR="00B7269C">
        <w:rPr>
          <w:rFonts w:hint="eastAsia"/>
        </w:rPr>
        <w:t>目</w:t>
      </w:r>
      <w:r w:rsidR="00EF5024">
        <w:rPr>
          <w:rFonts w:hint="eastAsia"/>
        </w:rPr>
        <w:t>镜为例。事件2</w:t>
      </w:r>
      <w:r w:rsidR="00EF5024">
        <w:t>4</w:t>
      </w:r>
      <w:r>
        <w:rPr>
          <w:rFonts w:hint="eastAsia"/>
        </w:rPr>
        <w:t>，</w:t>
      </w:r>
      <w:r w:rsidR="00EF5024">
        <w:rPr>
          <w:rFonts w:hint="eastAsia"/>
        </w:rPr>
        <w:t>条件，当玩家碰触护</w:t>
      </w:r>
      <w:r w:rsidR="00B7269C">
        <w:rPr>
          <w:rFonts w:hint="eastAsia"/>
        </w:rPr>
        <w:t>目</w:t>
      </w:r>
      <w:r w:rsidR="00EF5024">
        <w:rPr>
          <w:rFonts w:hint="eastAsia"/>
        </w:rPr>
        <w:t>镜物品</w:t>
      </w:r>
      <w:r w:rsidR="00B7269C">
        <w:rPr>
          <w:rFonts w:hint="eastAsia"/>
        </w:rPr>
        <w:t>；</w:t>
      </w:r>
      <w:r w:rsidR="00EF5024">
        <w:rPr>
          <w:rFonts w:hint="eastAsia"/>
        </w:rPr>
        <w:t>动作，护</w:t>
      </w:r>
      <w:r w:rsidR="00B7269C">
        <w:rPr>
          <w:rFonts w:hint="eastAsia"/>
        </w:rPr>
        <w:t>目</w:t>
      </w:r>
      <w:r w:rsidR="00EF5024">
        <w:rPr>
          <w:rFonts w:hint="eastAsia"/>
        </w:rPr>
        <w:t>镜销毁，护</w:t>
      </w:r>
      <w:r w:rsidR="00B7269C">
        <w:rPr>
          <w:rFonts w:hint="eastAsia"/>
        </w:rPr>
        <w:t>目</w:t>
      </w:r>
      <w:r w:rsidR="00EF5024">
        <w:rPr>
          <w:rFonts w:hint="eastAsia"/>
        </w:rPr>
        <w:t>镜的</w:t>
      </w:r>
      <w:r w:rsidR="00B7269C">
        <w:rPr>
          <w:rFonts w:hint="eastAsia"/>
        </w:rPr>
        <w:t>数量</w:t>
      </w:r>
      <w:r w:rsidR="00EF5024">
        <w:rPr>
          <w:rFonts w:hint="eastAsia"/>
        </w:rPr>
        <w:t>变量</w:t>
      </w:r>
      <w:proofErr w:type="spellStart"/>
      <w:r w:rsidR="00EF5024">
        <w:rPr>
          <w:rFonts w:hint="eastAsia"/>
        </w:rPr>
        <w:t>yanjing</w:t>
      </w:r>
      <w:proofErr w:type="spellEnd"/>
      <w:r w:rsidR="00EF5024">
        <w:rPr>
          <w:rFonts w:hint="eastAsia"/>
        </w:rPr>
        <w:t>的值加1</w:t>
      </w:r>
      <w:r w:rsidR="00EF5024">
        <w:t>.</w:t>
      </w:r>
      <w:r w:rsidR="00EF5024">
        <w:rPr>
          <w:rFonts w:hint="eastAsia"/>
        </w:rPr>
        <w:t>。事件2</w:t>
      </w:r>
      <w:r w:rsidR="00EF5024">
        <w:t>5</w:t>
      </w:r>
      <w:r w:rsidR="00EF5024">
        <w:rPr>
          <w:rFonts w:hint="eastAsia"/>
        </w:rPr>
        <w:t>，当</w:t>
      </w:r>
      <w:proofErr w:type="spellStart"/>
      <w:r w:rsidR="00EF5024">
        <w:rPr>
          <w:rFonts w:hint="eastAsia"/>
        </w:rPr>
        <w:t>yanjing</w:t>
      </w:r>
      <w:proofErr w:type="spellEnd"/>
      <w:r w:rsidR="00EF5024">
        <w:rPr>
          <w:rFonts w:hint="eastAsia"/>
        </w:rPr>
        <w:t>的数值大于等于1</w:t>
      </w:r>
      <w:r w:rsidR="00EF5024">
        <w:t>0</w:t>
      </w:r>
      <w:r w:rsidR="00EF5024">
        <w:rPr>
          <w:rFonts w:hint="eastAsia"/>
        </w:rPr>
        <w:t>的时候，数值设为1</w:t>
      </w:r>
      <w:r w:rsidR="00EF5024">
        <w:t>0</w:t>
      </w:r>
      <w:r w:rsidR="00EF5024">
        <w:rPr>
          <w:rFonts w:hint="eastAsia"/>
        </w:rPr>
        <w:t>，防止游戏中的数值溢出。</w:t>
      </w:r>
    </w:p>
    <w:p w14:paraId="70C513D2" w14:textId="6385E760" w:rsidR="00202AF9" w:rsidRDefault="00EF5024" w:rsidP="00597C7C">
      <w:r>
        <w:rPr>
          <w:noProof/>
        </w:rPr>
        <w:drawing>
          <wp:inline distT="0" distB="0" distL="0" distR="0" wp14:anchorId="182E592D" wp14:editId="635C35B9">
            <wp:extent cx="5274310" cy="549275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9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0A40AB" w14:textId="3806E890" w:rsidR="00EF5024" w:rsidRDefault="00EF5024" w:rsidP="00597C7C">
      <w:r>
        <w:rPr>
          <w:noProof/>
        </w:rPr>
        <w:lastRenderedPageBreak/>
        <w:drawing>
          <wp:inline distT="0" distB="0" distL="0" distR="0" wp14:anchorId="7C149E3F" wp14:editId="3E07D118">
            <wp:extent cx="5047619" cy="2752381"/>
            <wp:effectExtent l="0" t="0" r="63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7619" cy="2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A081" w14:textId="417B4456" w:rsidR="00202AF9" w:rsidRPr="00597C7C" w:rsidRDefault="00EF5024" w:rsidP="00202AF9">
      <w:pPr>
        <w:ind w:firstLine="420"/>
        <w:rPr>
          <w:b/>
          <w:bCs/>
        </w:rPr>
      </w:pPr>
      <w:r>
        <w:rPr>
          <w:b/>
          <w:bCs/>
        </w:rPr>
        <w:t>10</w:t>
      </w:r>
      <w:r w:rsidR="00202AF9" w:rsidRPr="00597C7C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玩家装备切换</w:t>
      </w:r>
    </w:p>
    <w:p w14:paraId="6C5235F9" w14:textId="02D14584" w:rsidR="00202AF9" w:rsidRDefault="00202AF9" w:rsidP="00202AF9">
      <w:r>
        <w:tab/>
      </w:r>
      <w:r>
        <w:rPr>
          <w:rFonts w:hint="eastAsia"/>
        </w:rPr>
        <w:t>事件</w:t>
      </w:r>
      <w:r w:rsidR="00EF5024">
        <w:t>36</w:t>
      </w:r>
      <w:r w:rsidR="00EF5024">
        <w:rPr>
          <w:rFonts w:hint="eastAsia"/>
        </w:rPr>
        <w:t>，当玩家拥有新式武器的时候，鼠标左键按下，每隔0</w:t>
      </w:r>
      <w:r w:rsidR="00EF5024">
        <w:t>.2</w:t>
      </w:r>
      <w:r w:rsidR="00EF5024">
        <w:rPr>
          <w:rFonts w:hint="eastAsia"/>
        </w:rPr>
        <w:t>秒，发射一发子弹，实现子弹连发；事件3</w:t>
      </w:r>
      <w:r w:rsidR="00EF5024">
        <w:t>8</w:t>
      </w:r>
      <w:r w:rsidR="00EF5024">
        <w:rPr>
          <w:rFonts w:hint="eastAsia"/>
        </w:rPr>
        <w:t>，当玩家未拥有新式武器的时候，鼠标左键点击一下，发射一发子弹，子弹只能单发</w:t>
      </w:r>
      <w:r>
        <w:rPr>
          <w:rFonts w:hint="eastAsia"/>
        </w:rPr>
        <w:t>。</w:t>
      </w:r>
    </w:p>
    <w:p w14:paraId="197AE464" w14:textId="33F6A7CE" w:rsidR="00202AF9" w:rsidRDefault="00EF5024" w:rsidP="00597C7C">
      <w:r>
        <w:rPr>
          <w:noProof/>
        </w:rPr>
        <w:drawing>
          <wp:inline distT="0" distB="0" distL="0" distR="0" wp14:anchorId="247CB200" wp14:editId="09749035">
            <wp:extent cx="5274310" cy="1910080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8C815" w14:textId="72AD1BB5" w:rsidR="00EF5024" w:rsidRPr="00597C7C" w:rsidRDefault="00EF5024" w:rsidP="00EF5024">
      <w:pPr>
        <w:ind w:firstLine="420"/>
        <w:rPr>
          <w:b/>
          <w:bCs/>
        </w:rPr>
      </w:pPr>
      <w:r>
        <w:rPr>
          <w:b/>
          <w:bCs/>
        </w:rPr>
        <w:t>11</w:t>
      </w:r>
      <w:r w:rsidRPr="00597C7C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玩家受攻击和死亡</w:t>
      </w:r>
    </w:p>
    <w:p w14:paraId="0A50CD76" w14:textId="480DD88C" w:rsidR="00EF5024" w:rsidRDefault="00EF5024" w:rsidP="00EF5024">
      <w:r>
        <w:tab/>
      </w:r>
      <w:r>
        <w:rPr>
          <w:rFonts w:hint="eastAsia"/>
        </w:rPr>
        <w:t>事件</w:t>
      </w:r>
      <w:r>
        <w:t>40</w:t>
      </w:r>
      <w:r>
        <w:rPr>
          <w:rFonts w:hint="eastAsia"/>
        </w:rPr>
        <w:t>，当病毒碰触玩家，玩家则减血。事件4</w:t>
      </w:r>
      <w:r>
        <w:t>1</w:t>
      </w:r>
      <w:r>
        <w:rPr>
          <w:rFonts w:hint="eastAsia"/>
        </w:rPr>
        <w:t>中，当玩家血量低于0，则①重新游戏的按钮显示，②玩家销毁，③标记游戏结束，这样游戏就不会再产生新的病毒。</w:t>
      </w:r>
    </w:p>
    <w:p w14:paraId="18904661" w14:textId="5E3F6A7B" w:rsidR="00EF5024" w:rsidRDefault="00EF5024" w:rsidP="00597C7C">
      <w:r>
        <w:rPr>
          <w:noProof/>
        </w:rPr>
        <w:drawing>
          <wp:inline distT="0" distB="0" distL="0" distR="0" wp14:anchorId="41E4E400" wp14:editId="76E7C3CA">
            <wp:extent cx="5274310" cy="202946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DEB88" w14:textId="47E7F759" w:rsidR="00EF5024" w:rsidRPr="00597C7C" w:rsidRDefault="00EF5024" w:rsidP="00EF5024">
      <w:pPr>
        <w:ind w:firstLine="420"/>
        <w:rPr>
          <w:b/>
          <w:bCs/>
        </w:rPr>
      </w:pPr>
      <w:r>
        <w:rPr>
          <w:b/>
          <w:bCs/>
        </w:rPr>
        <w:t>12</w:t>
      </w:r>
      <w:r w:rsidRPr="00597C7C">
        <w:rPr>
          <w:rFonts w:hint="eastAsia"/>
          <w:b/>
          <w:bCs/>
        </w:rPr>
        <w:t>、</w:t>
      </w:r>
      <w:r>
        <w:rPr>
          <w:rFonts w:hint="eastAsia"/>
          <w:b/>
          <w:bCs/>
        </w:rPr>
        <w:t>游戏胜利条件</w:t>
      </w:r>
    </w:p>
    <w:p w14:paraId="11B17828" w14:textId="1BC6B615" w:rsidR="00EF5024" w:rsidRDefault="00EF5024" w:rsidP="00EF5024">
      <w:r>
        <w:tab/>
      </w:r>
      <w:r>
        <w:rPr>
          <w:rFonts w:hint="eastAsia"/>
        </w:rPr>
        <w:t>事件</w:t>
      </w:r>
      <w:r>
        <w:t>42</w:t>
      </w:r>
      <w:r>
        <w:rPr>
          <w:rFonts w:hint="eastAsia"/>
        </w:rPr>
        <w:t>，当游戏中收集的医疗物资数量全部达到预设值的时候，则①显示游戏胜利界</w:t>
      </w:r>
      <w:r>
        <w:rPr>
          <w:rFonts w:hint="eastAsia"/>
        </w:rPr>
        <w:lastRenderedPageBreak/>
        <w:t>面，②显示重新游戏的按钮，③销毁全部的病毒，④标记游戏结束，这样游戏就不会再产生新的病毒。</w:t>
      </w:r>
    </w:p>
    <w:p w14:paraId="2ACD1867" w14:textId="14F7BB63" w:rsidR="00EF5024" w:rsidRPr="00EF5024" w:rsidRDefault="00EF5024" w:rsidP="00597C7C">
      <w:r>
        <w:rPr>
          <w:noProof/>
        </w:rPr>
        <w:drawing>
          <wp:inline distT="0" distB="0" distL="0" distR="0" wp14:anchorId="7EDC70DF" wp14:editId="69E305C8">
            <wp:extent cx="5104762" cy="2485714"/>
            <wp:effectExtent l="0" t="0" r="127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04762" cy="24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5024" w:rsidRPr="00EF502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F44390" w14:textId="77777777" w:rsidR="00DF112C" w:rsidRDefault="00DF112C" w:rsidP="00CE2B71">
      <w:r>
        <w:separator/>
      </w:r>
    </w:p>
  </w:endnote>
  <w:endnote w:type="continuationSeparator" w:id="0">
    <w:p w14:paraId="68403EDE" w14:textId="77777777" w:rsidR="00DF112C" w:rsidRDefault="00DF112C" w:rsidP="00CE2B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1E8843" w14:textId="77777777" w:rsidR="00DF112C" w:rsidRDefault="00DF112C" w:rsidP="00CE2B71">
      <w:r>
        <w:separator/>
      </w:r>
    </w:p>
  </w:footnote>
  <w:footnote w:type="continuationSeparator" w:id="0">
    <w:p w14:paraId="1D0196D7" w14:textId="77777777" w:rsidR="00DF112C" w:rsidRDefault="00DF112C" w:rsidP="00CE2B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78F5D78"/>
    <w:multiLevelType w:val="multilevel"/>
    <w:tmpl w:val="53C64858"/>
    <w:lvl w:ilvl="0">
      <w:start w:val="1"/>
      <w:numFmt w:val="decimal"/>
      <w:pStyle w:val="a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MbY0NzIzNzA2sDRS0lEKTi0uzszPAykwqgUAME2LDSwAAAA="/>
  </w:docVars>
  <w:rsids>
    <w:rsidRoot w:val="00F83EB6"/>
    <w:rsid w:val="00045210"/>
    <w:rsid w:val="001A5DFC"/>
    <w:rsid w:val="00202AF9"/>
    <w:rsid w:val="002B06FE"/>
    <w:rsid w:val="002B5EE0"/>
    <w:rsid w:val="003D1D61"/>
    <w:rsid w:val="004A707E"/>
    <w:rsid w:val="00597C7C"/>
    <w:rsid w:val="00764F22"/>
    <w:rsid w:val="00796505"/>
    <w:rsid w:val="00805171"/>
    <w:rsid w:val="00821C50"/>
    <w:rsid w:val="00B01FF1"/>
    <w:rsid w:val="00B7269C"/>
    <w:rsid w:val="00C171A5"/>
    <w:rsid w:val="00C51718"/>
    <w:rsid w:val="00CE2B71"/>
    <w:rsid w:val="00D103CB"/>
    <w:rsid w:val="00DF112C"/>
    <w:rsid w:val="00EF5024"/>
    <w:rsid w:val="00F0640F"/>
    <w:rsid w:val="00F21848"/>
    <w:rsid w:val="00F83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8F6520"/>
  <w15:chartTrackingRefBased/>
  <w15:docId w15:val="{F5B78260-7CAF-4535-A4C6-8EA1F05B03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">
    <w:name w:val="代码奇数行"/>
    <w:basedOn w:val="a0"/>
    <w:link w:val="a4"/>
    <w:autoRedefine/>
    <w:qFormat/>
    <w:rsid w:val="00764F22"/>
    <w:pPr>
      <w:widowControl/>
      <w:numPr>
        <w:numId w:val="2"/>
      </w:numPr>
      <w:pBdr>
        <w:left w:val="single" w:sz="18" w:space="0" w:color="6CE26C"/>
      </w:pBdr>
      <w:shd w:val="clear" w:color="auto" w:fill="FFFFFF"/>
      <w:spacing w:beforeAutospacing="1" w:afterAutospacing="1" w:line="210" w:lineRule="atLeast"/>
      <w:jc w:val="left"/>
    </w:pPr>
    <w:rPr>
      <w:rFonts w:ascii="Consolas" w:eastAsia="宋体" w:hAnsi="Consolas" w:cs="宋体"/>
      <w:color w:val="000000"/>
      <w:kern w:val="0"/>
      <w:sz w:val="18"/>
      <w:szCs w:val="18"/>
      <w:bdr w:val="none" w:sz="0" w:space="0" w:color="auto" w:frame="1"/>
    </w:rPr>
  </w:style>
  <w:style w:type="character" w:customStyle="1" w:styleId="a4">
    <w:name w:val="代码奇数行 字符"/>
    <w:basedOn w:val="a1"/>
    <w:link w:val="a"/>
    <w:rsid w:val="00764F22"/>
    <w:rPr>
      <w:rFonts w:ascii="Consolas" w:eastAsia="宋体" w:hAnsi="Consolas" w:cs="宋体"/>
      <w:color w:val="000000"/>
      <w:kern w:val="0"/>
      <w:sz w:val="18"/>
      <w:szCs w:val="18"/>
      <w:bdr w:val="none" w:sz="0" w:space="0" w:color="auto" w:frame="1"/>
      <w:shd w:val="clear" w:color="auto" w:fill="FFFFFF"/>
    </w:rPr>
  </w:style>
  <w:style w:type="paragraph" w:customStyle="1" w:styleId="a5">
    <w:name w:val="代码偶数行"/>
    <w:basedOn w:val="a0"/>
    <w:link w:val="a6"/>
    <w:autoRedefine/>
    <w:qFormat/>
    <w:rsid w:val="00764F22"/>
    <w:pPr>
      <w:widowControl/>
      <w:pBdr>
        <w:left w:val="single" w:sz="18" w:space="0" w:color="6CE26C"/>
      </w:pBdr>
      <w:shd w:val="clear" w:color="auto" w:fill="F8F8F8"/>
      <w:tabs>
        <w:tab w:val="num" w:pos="720"/>
      </w:tabs>
      <w:spacing w:beforeAutospacing="1" w:afterAutospacing="1" w:line="210" w:lineRule="atLeast"/>
      <w:ind w:left="720" w:hanging="360"/>
      <w:jc w:val="left"/>
    </w:pPr>
    <w:rPr>
      <w:rFonts w:ascii="Consolas" w:eastAsia="宋体" w:hAnsi="Consolas" w:cs="宋体"/>
      <w:color w:val="000000"/>
      <w:kern w:val="0"/>
      <w:sz w:val="18"/>
      <w:szCs w:val="18"/>
      <w:bdr w:val="none" w:sz="0" w:space="0" w:color="auto" w:frame="1"/>
    </w:rPr>
  </w:style>
  <w:style w:type="character" w:customStyle="1" w:styleId="a6">
    <w:name w:val="代码偶数行 字符"/>
    <w:basedOn w:val="a1"/>
    <w:link w:val="a5"/>
    <w:rsid w:val="00764F22"/>
    <w:rPr>
      <w:rFonts w:ascii="Consolas" w:eastAsia="宋体" w:hAnsi="Consolas" w:cs="宋体"/>
      <w:color w:val="000000"/>
      <w:kern w:val="0"/>
      <w:sz w:val="18"/>
      <w:szCs w:val="18"/>
      <w:bdr w:val="none" w:sz="0" w:space="0" w:color="auto" w:frame="1"/>
      <w:shd w:val="clear" w:color="auto" w:fill="F8F8F8"/>
    </w:rPr>
  </w:style>
  <w:style w:type="paragraph" w:styleId="a7">
    <w:name w:val="header"/>
    <w:basedOn w:val="a0"/>
    <w:link w:val="a8"/>
    <w:uiPriority w:val="99"/>
    <w:unhideWhenUsed/>
    <w:rsid w:val="00CE2B7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1"/>
    <w:link w:val="a7"/>
    <w:uiPriority w:val="99"/>
    <w:rsid w:val="00CE2B71"/>
    <w:rPr>
      <w:sz w:val="18"/>
      <w:szCs w:val="18"/>
    </w:rPr>
  </w:style>
  <w:style w:type="paragraph" w:styleId="a9">
    <w:name w:val="footer"/>
    <w:basedOn w:val="a0"/>
    <w:link w:val="aa"/>
    <w:uiPriority w:val="99"/>
    <w:unhideWhenUsed/>
    <w:rsid w:val="00CE2B7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1"/>
    <w:link w:val="a9"/>
    <w:uiPriority w:val="99"/>
    <w:rsid w:val="00CE2B7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8</Pages>
  <Words>333</Words>
  <Characters>1903</Characters>
  <Application>Microsoft Office Word</Application>
  <DocSecurity>0</DocSecurity>
  <Lines>15</Lines>
  <Paragraphs>4</Paragraphs>
  <ScaleCrop>false</ScaleCrop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ght Lee</dc:creator>
  <cp:keywords/>
  <dc:description/>
  <cp:lastModifiedBy>Bright Lee</cp:lastModifiedBy>
  <cp:revision>10</cp:revision>
  <dcterms:created xsi:type="dcterms:W3CDTF">2020-09-20T02:52:00Z</dcterms:created>
  <dcterms:modified xsi:type="dcterms:W3CDTF">2020-09-20T15:11:00Z</dcterms:modified>
</cp:coreProperties>
</file>